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choline/ethanolamine kinases are present in Saccharomyces cerevisiae (Cki1p), Caenorhabditis elegans (CKA-2), Arabidopsis thaliana (CEK1), Mus musculus (Chka), and Rattus norvegicus (Chka), all conserving the Brenner HXDG phosphotransferase motif and overall dimeric architecture (janardhan2006cholinekinasean pages 8-9, malito2006elucidationofhuman pages 1-2).</w:t>
      </w:r>
      <w:r>
        <w:br/>
      </w:r>
      <w:r>
        <w:t xml:space="preserve">Phylogenetic analyses place CHKA, CHKB and CHKC in a discrete “ChoK” clade that belongs to the “other protein-kinase-like/atypical kinase” group of the human kinome, separate from classical ePK Ser/Thr and Tyr families (lacal2021cholinekinasean pages 24-26, chang2016phosphorylationofhuman pages 20-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choline ⇌ ADP + phosphocholine (preferred reaction)</w:t>
      </w:r>
      <w:r>
        <w:br/>
      </w:r>
      <w:r>
        <w:t xml:space="preserve">ATP + ethanolamine ⇌ ADP + phosphoethanolamine (lower catalytic efficiency) (malito2006elucidationofhuman pages 4-5, ramirez2011chka(cholinekinase pages 2-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two Mg²⁺ ions that bridge the β- and γ-phosphates of ATP and coordinate catalytic residues Ser121, Asp306, Asn311 and Asp330 (malito2006elucidationofhuman pages 5-7, ramirez2011chka(cholinekinase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definitive peptide consensus motif has not been established; no high-throughput kinase-substrate profiling data are available for CHKA, and intrinsic sequence preference remains undetermined (chang2016phosphorylationofhuman pages 22-23, gallegoortega2011involvementofhuman pages 12-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HKA is a 457-residue homodimer.</w:t>
      </w:r>
      <w:r>
        <w:br/>
      </w:r>
      <w:r>
        <w:t xml:space="preserve">• N-terminal segment (1-79) is proline-rich and intrinsically disordered yet contains Src-SH3 interaction motifs (kall2019molecularbasisfor pages 1-2).</w:t>
      </w:r>
      <w:r>
        <w:br/>
      </w:r>
      <w:r>
        <w:t xml:space="preserve">• Catalytic core (80-457) adopts a bilobal ePK-like fold: N-lobe (1-216) with ATP-binding loop (residues 116-124) and C-lobe (217-457) harboring substrate pocket (malito2006elucidationofhuman pages 2-4).</w:t>
      </w:r>
      <w:r>
        <w:br/>
      </w:r>
      <w:r>
        <w:t xml:space="preserve">• Key catalytic motifs: Brenner motif 302-311 (Asp306 catalytic base), choline-kinase motif 326-354 (Tyr333, Tyr354 line the quaternary-amine pocket), and Mg²⁺-binding Asp330 (malito2006elucidationofhuman pages 4-5).</w:t>
      </w:r>
      <w:r>
        <w:br/>
      </w:r>
      <w:r>
        <w:t xml:space="preserve">• Product (phosphocholine) binding induces ~16° rotation of the N-lobe and 10 Å closure of the ATP-binding loop, generating the catalytically competent closed state (malito2006elucidationofhuman pages 5-7).</w:t>
      </w:r>
      <w:r>
        <w:br/>
      </w:r>
      <w:r>
        <w:t xml:space="preserve">• Crystal structures: apo (PDB 2CKQ), ADP-bound (2IGG), phosphocholine-bound (2IYE); resolution 2.1–3.1 Å (rubio‐ruiz2021recentadvancesin pages 1-5).</w:t>
      </w:r>
      <w:r>
        <w:br/>
      </w:r>
      <w:r>
        <w:t xml:space="preserve">• A surface-proximal allosteric pocket accommodating bis-quinolinium inhibitor TCD-717 was defined, distinct from the canonical choline groove (kall2018identificationofa pages 1-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phosphorylation regulates activity and localization:</w:t>
      </w:r>
      <w:r>
        <w:br/>
      </w:r>
      <w:r>
        <w:t xml:space="preserve">• c-Src phosphorylates Tyr354 (within choline pocket) and Tyr333, enhancing catalytic rate and promoting EGFR complex formation and plasma-membrane translocation (chang2016phosphorylationofhuman pages 2-5, miyake2012functionalinteractionsbetween pages 1-3).</w:t>
      </w:r>
      <w:r>
        <w:br/>
      </w:r>
      <w:r>
        <w:t xml:space="preserve">• Additional sites: Ser279 phosphorylation reported to modulate activity (chang2016phosphorylationofhuman pages 21-22).</w:t>
      </w:r>
      <w:r>
        <w:br/>
      </w:r>
      <w:r>
        <w:t xml:space="preserve">• PKA- and PKC-dependent phosphorylation is observed in yeast and inferred for the human enzyme, with reported 1.4-fold activity increase after phosphorylation (chang2016phosphorylationofhuman pages 12-14).</w:t>
      </w:r>
      <w:r>
        <w:br/>
      </w:r>
      <w:r>
        <w:t xml:space="preserve">Conformational regulation: binding of phosphocholine stabilises the closed active conformation described above (malito2006elucidationofhuman pages 5-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Catalyzes the first committed step in the CDP-choline (Kennedy) pathway, supporting phosphatidylcholine and phosphatidylethanolamine biosynthesis critical for membrane biogenesis (malito2006elucidationofhuman pages 1-2).</w:t>
      </w:r>
      <w:r>
        <w:br/>
      </w:r>
      <w:r>
        <w:t xml:space="preserve">• Ubiquitously expressed; highest levels in tissues with rapid membrane turnover and in diverse tumor types (ramirez2011chka(cholinekinase pages 1-2).</w:t>
      </w:r>
      <w:r>
        <w:br/>
      </w:r>
      <w:r>
        <w:t xml:space="preserve">• Over-expression drives oncogenic signaling; silencing or pharmacological blockade diminishes PI3K–mTOR–Akt, Ras–Raf–MAPK and EGFR–mTORC2 pathways (gokhale2021chokfullofpotential pages 2-4, lacal2021cholinekinasean pages 22-23).</w:t>
      </w:r>
      <w:r>
        <w:br/>
      </w:r>
      <w:r>
        <w:t xml:space="preserve">• Interacts directly with EGFR and c-Src; SH3-mediated binding to Src promotes tyrosine phosphorylation and breast-cancer cell proliferation (miyake2012functionalinteractionsbetween pages 1-3, kall2019molecularbasisfor pages 1-2).</w:t>
      </w:r>
      <w:r>
        <w:br/>
      </w:r>
      <w:r>
        <w:t xml:space="preserve">• Genetic ablation in mice is embryonic lethal, underscoring essentiality for cell proliferation (chang2016phosphorylationofhuman pages 20-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ymmetrical bis-pyridinium and bis-quinolinium inhibitors selectively target CHKA:</w:t>
      </w:r>
      <w:r>
        <w:br/>
      </w:r>
      <w:r>
        <w:t xml:space="preserve">MN58b, RSM932A/TCD-717, EB-3D, EB-3P, CK37 and ICL-CCIC-0019 bind within the choline or newly identified allosteric pocket, lower intracellular phosphocholine, induce apoptosis and restrain tumor growth in xenografts (gokhale2021chokfullofpotential pages 2-4, lacal2021cholinekinasean pages 24-26, kall2018identificationofa pages 1-5).</w:t>
      </w:r>
      <w:r>
        <w:br/>
      </w:r>
      <w:r>
        <w:t xml:space="preserve">The inhibitor V-11-023907 has been co-crystallised, validating active-site engagement (hudson2013kineticandmechanistic pages 3-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HKA is frequently amplified or over-expressed in lung, prostate, colorectal, breast, bladder, ovarian and hepatocellular carcinomas, correlating with poor prognosis and therapy resistance (chang2016phosphorylationofhuman pages 20-21, lacal2021cholinekinasean pages 22-23).</w:t>
      </w:r>
      <w:r>
        <w:br/>
      </w:r>
      <w:r>
        <w:t xml:space="preserve">Radiolabelled choline analogues exploit this over-expression for PET/CT imaging of solid and lymphoid malignancies (gokhale2021chokfullofpotential pages 2-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hang2016phosphorylationofhuman pages 2-5): C. C. Chang, L. Few, M. Konrad, and W. C. See Too. Phosphorylation of human choline kinase beta by protein kinase a: its impact on activity and inhibition. PLoS ONE, May 2016. URL: https://doi.org/10.1371/journal.pone.0154702, doi:10.1371/journal.pone.0154702. This article has 20 citations and is from a peer-reviewed journal.</w:t>
      </w:r>
    </w:p>
    <w:p>
      <w:pPr>
        <w:numPr>
          <w:ilvl w:val="0"/>
          <w:numId w:val="1001"/>
        </w:numPr>
      </w:pPr>
      <w:r>
        <w:t xml:space="preserve">(chang2016phosphorylationofhuman pages 20-21): C. C. Chang, L. Few, M. Konrad, and W. C. See Too. Phosphorylation of human choline kinase beta by protein kinase a: its impact on activity and inhibition. PLoS ONE, May 2016. URL: https://doi.org/10.1371/journal.pone.0154702, doi:10.1371/journal.pone.0154702. This article has 20 citations and is from a peer-reviewed journal.</w:t>
      </w:r>
    </w:p>
    <w:p>
      <w:pPr>
        <w:numPr>
          <w:ilvl w:val="0"/>
          <w:numId w:val="1001"/>
        </w:numPr>
      </w:pPr>
      <w:r>
        <w:t xml:space="preserve">(gokhale2021chokfullofpotential pages 2-4): Samantha Gokhale and Ping Xie. Chok-full of potential: choline kinase in b cell and t cell malignancies. Pharmaceutics, 13:911, Jun 2021. URL: https://doi.org/10.3390/pharmaceutics13060911, doi:10.3390/pharmaceutics13060911. This article has 18 citations and is from a peer-reviewed journal.</w:t>
      </w:r>
    </w:p>
    <w:p>
      <w:pPr>
        <w:numPr>
          <w:ilvl w:val="0"/>
          <w:numId w:val="1001"/>
        </w:numPr>
      </w:pPr>
      <w:r>
        <w:t xml:space="preserve">(kall2018identificationofa pages 1-5): Stefanie L. Kall, Edward J. Delikatny, and Arnon Lavie. Identification of a unique inhibitor-binding site on choline kinase α. Biochemistry, 57:1316-1325, Feb 2018. URL: https://doi.org/10.1021/acs.biochem.7b01257, doi:10.1021/acs.biochem.7b01257. This article has 26 citations and is from a peer-reviewed journal.</w:t>
      </w:r>
    </w:p>
    <w:p>
      <w:pPr>
        <w:numPr>
          <w:ilvl w:val="0"/>
          <w:numId w:val="1001"/>
        </w:numPr>
      </w:pPr>
      <w:r>
        <w:t xml:space="preserve">(lacal2021cholinekinasean pages 22-23): J. Lacal, T. Zimmerman, and J. Campos. Choline kinase: an unexpected journey for a precision medicine strategy in human diseases. Pharmaceutics, May 2021. URL: https://doi.org/10.3390/pharmaceutics13060788, doi:10.3390/pharmaceutics13060788. This article has 22 citations and is from a peer-reviewed journal.</w:t>
      </w:r>
    </w:p>
    <w:p>
      <w:pPr>
        <w:numPr>
          <w:ilvl w:val="0"/>
          <w:numId w:val="1001"/>
        </w:numPr>
      </w:pPr>
      <w:r>
        <w:t xml:space="preserve">(lacal2021cholinekinasean pages 24-26): J. Lacal, T. Zimmerman, and J. Campos. Choline kinase: an unexpected journey for a precision medicine strategy in human diseases. Pharmaceutics, May 2021. URL: https://doi.org/10.3390/pharmaceutics13060788, doi:10.3390/pharmaceutics13060788. This article has 22 citations and is from a peer-reviewed journal.</w:t>
      </w:r>
    </w:p>
    <w:p>
      <w:pPr>
        <w:numPr>
          <w:ilvl w:val="0"/>
          <w:numId w:val="1001"/>
        </w:numPr>
      </w:pPr>
      <w:r>
        <w:t xml:space="preserve">(malito2006elucidationofhuman pages 1-2): E. Malito, N. Sekulić, W. C. S. Too, M. Konrad, and A. Lavie. Elucidation of human choline kinase crystal structures in complex with the products adp or phosphocholine. Journal of molecular biology, 364 2:136-51, Nov 2006. URL: https://doi.org/10.1016/j.jmb.2006.08.084, doi:10.1016/j.jmb.2006.08.084. This article has 9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lito2006elucidationofhuman pages 2-4): E. Malito, N. Sekulić, W. C. S. Too, M. Konrad, and A. Lavie. Elucidation of human choline kinase crystal structures in complex with the products adp or phosphocholine. Journal of molecular biology, 364 2:136-51, Nov 2006. URL: https://doi.org/10.1016/j.jmb.2006.08.084, doi:10.1016/j.jmb.2006.08.084. This article has 9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lito2006elucidationofhuman pages 4-5): E. Malito, N. Sekulić, W. C. S. Too, M. Konrad, and A. Lavie. Elucidation of human choline kinase crystal structures in complex with the products adp or phosphocholine. Journal of molecular biology, 364 2:136-51, Nov 2006. URL: https://doi.org/10.1016/j.jmb.2006.08.084, doi:10.1016/j.jmb.2006.08.084. This article has 9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lito2006elucidationofhuman pages 5-7): E. Malito, N. Sekulić, W. C. S. Too, M. Konrad, and A. Lavie. Elucidation of human choline kinase crystal structures in complex with the products adp or phosphocholine. Journal of molecular biology, 364 2:136-51, Nov 2006. URL: https://doi.org/10.1016/j.jmb.2006.08.084, doi:10.1016/j.jmb.2006.08.084. This article has 9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ramirez2011chka(cholinekinase pages 1-2): D. M. A. Ramirez, M. Alvarez-Miranda, and J. Lacal. Chka (choline kinase alpha). Atlas of genetics and cytogenetics in oncology and haematology, Nov 2011. URL: https://doi.org/10.4267/2042/44401, doi:10.4267/2042/44401. This article has 1 citations and is from a peer-reviewed journal.</w:t>
      </w:r>
    </w:p>
    <w:p>
      <w:pPr>
        <w:numPr>
          <w:ilvl w:val="0"/>
          <w:numId w:val="1001"/>
        </w:numPr>
      </w:pPr>
      <w:r>
        <w:t xml:space="preserve">(ramirez2011chka(cholinekinase pages 2-3): D. M. A. Ramirez, M. Alvarez-Miranda, and J. Lacal. Chka (choline kinase alpha). Atlas of genetics and cytogenetics in oncology and haematology, Nov 2011. URL: https://doi.org/10.4267/2042/44401, doi:10.4267/2042/44401. This article has 1 citations and is from a peer-reviewed journal.</w:t>
      </w:r>
    </w:p>
    <w:p>
      <w:pPr>
        <w:numPr>
          <w:ilvl w:val="0"/>
          <w:numId w:val="1001"/>
        </w:numPr>
      </w:pPr>
      <w:r>
        <w:t xml:space="preserve">(rubio‐ruiz2021recentadvancesin pages 1-5): Belén Rubio‐Ruiz, Lucía Serrán‐Aguilera, Ramón Hurtado‐Guerrero, and Ana Conejo‐García. Recent advances in the design of choline kinase α inhibitors and the molecular basis of their inhibition. Medicinal Research Reviews, 41:902-927, Oct 2021. URL: https://doi.org/10.1002/med.21746, doi:10.1002/med.21746. This article has 2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hang2016phosphorylationofhuman pages 21-22): C. C. Chang, L. Few, M. Konrad, and W. C. See Too. Phosphorylation of human choline kinase beta by protein kinase a: its impact on activity and inhibition. PLoS ONE, May 2016. URL: https://doi.org/10.1371/journal.pone.0154702, doi:10.1371/journal.pone.0154702. This article has 20 citations and is from a peer-reviewed journal.</w:t>
      </w:r>
    </w:p>
    <w:p>
      <w:pPr>
        <w:numPr>
          <w:ilvl w:val="0"/>
          <w:numId w:val="1001"/>
        </w:numPr>
      </w:pPr>
      <w:r>
        <w:t xml:space="preserve">(gallegoortega2011involvementofhuman pages 12-12): D. Gallego-Ortega, T. Gómez del Pulgar, F. Valdés-Mora, A. Cebrián, and J. Lacal. Involvement of human choline kinase alpha and beta in carcinogenesis: a different role in lipid metabolism and biological functions. Advances in enzyme regulation, 51 1:183-94, 2011. URL: https://doi.org/10.1016/j.advenzreg.2010.09.010, doi:10.1016/j.advenzreg.2010.09.010. This article has 69 citations.</w:t>
      </w:r>
    </w:p>
    <w:p>
      <w:pPr>
        <w:numPr>
          <w:ilvl w:val="0"/>
          <w:numId w:val="1001"/>
        </w:numPr>
      </w:pPr>
      <w:r>
        <w:t xml:space="preserve">(janardhan2006cholinekinasean pages 8-9): S. Janardhan, P. Srivani, and G. N. Sastry. Choline kinase: an important target for cancer. Current Medicinal Chemistry, 13:1169-1186, Apr 2006. URL: https://doi.org/10.2174/092986706776360923, doi:10.2174/092986706776360923. This article has 145 citations and is from a peer-reviewed journal.</w:t>
      </w:r>
    </w:p>
    <w:p>
      <w:pPr>
        <w:numPr>
          <w:ilvl w:val="0"/>
          <w:numId w:val="1001"/>
        </w:numPr>
      </w:pPr>
      <w:r>
        <w:t xml:space="preserve">(kall2019molecularbasisfor pages 1-2): S. Kall, Kindra Whitlatch, T. Smithgall, and A. Lavie. Molecular basis for the interaction between human choline kinase alpha and the sh3 domain of the c-src tyrosine kinase. Scientific Reports, Nov 2019. URL: https://doi.org/10.1038/s41598-019-53447-0, doi:10.1038/s41598-019-53447-0. This article has 15 citations and is from a poor quality or predatory journal.</w:t>
      </w:r>
    </w:p>
    <w:p>
      <w:pPr>
        <w:numPr>
          <w:ilvl w:val="0"/>
          <w:numId w:val="1001"/>
        </w:numPr>
      </w:pPr>
      <w:r>
        <w:t xml:space="preserve">(chang2016phosphorylationofhuman pages 12-14): C. C. Chang, L. Few, M. Konrad, and W. C. See Too. Phosphorylation of human choline kinase beta by protein kinase a: its impact on activity and inhibition. PLoS ONE, May 2016. URL: https://doi.org/10.1371/journal.pone.0154702, doi:10.1371/journal.pone.0154702. This article has 20 citations and is from a peer-reviewed journal.</w:t>
      </w:r>
    </w:p>
    <w:p>
      <w:pPr>
        <w:numPr>
          <w:ilvl w:val="0"/>
          <w:numId w:val="1001"/>
        </w:numPr>
      </w:pPr>
      <w:r>
        <w:t xml:space="preserve">(chang2016phosphorylationofhuman pages 22-23): C. C. Chang, L. Few, M. Konrad, and W. C. See Too. Phosphorylation of human choline kinase beta by protein kinase a: its impact on activity and inhibition. PLoS ONE, May 2016. URL: https://doi.org/10.1371/journal.pone.0154702, doi:10.1371/journal.pone.0154702. This article has 20 citations and is from a peer-reviewed journal.</w:t>
      </w:r>
    </w:p>
    <w:p>
      <w:pPr>
        <w:numPr>
          <w:ilvl w:val="0"/>
          <w:numId w:val="1001"/>
        </w:numPr>
      </w:pPr>
      <w:r>
        <w:t xml:space="preserve">(hudson2013kineticandmechanistic pages 3-4): Catherine S. Hudson, Ronald M. Knegtel, Kieron Brown, Peter A. Charlton, and John R. Pollard. Kinetic and mechanistic characterisation of choline kinase-α. Biochimica et Biophysica Acta (BBA) - Proteins and Proteomics, 1834:1107-1116, Jun 2013. URL: https://doi.org/10.1016/j.bbapap.2013.02.008, doi:10.1016/j.bbapap.2013.02.008. This article has 29 citations.</w:t>
      </w:r>
    </w:p>
    <w:p>
      <w:pPr>
        <w:numPr>
          <w:ilvl w:val="0"/>
          <w:numId w:val="1001"/>
        </w:numPr>
      </w:pPr>
      <w:r>
        <w:t xml:space="preserve">(miyake2012functionalinteractionsbetween pages 1-3): T. Miyake and S. Parsons. Functional interactions between choline kinase α, epidermal growth factor receptor (egfr), and c-src in breast cancer cell proliferations. Oncogene, 31:1431-1441, Jul 2012. URL: https://doi.org/10.1038/onc.2011.332, doi:10.1038/onc.2011.332. This article has 95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4Z</dcterms:created>
  <dcterms:modified xsi:type="dcterms:W3CDTF">2025-07-02T17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